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1abe9e0d6c9b54b58f02d3b42ea3c1b0060fd5"/>
    <w:p>
      <w:pPr>
        <w:pStyle w:val="Heading1"/>
      </w:pPr>
      <w:r>
        <w:t xml:space="preserve">Internship Application Letter for Translator Interpre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Rio de Janeiro, RJ</w:t>
      </w:r>
      <w:r>
        <w:br/>
      </w:r>
    </w:p>
    <w:bookmarkStart w:id="20" w:name="X5eb50f370a4ec00cdbc838f2a44e83df8f56864"/>
    <w:p>
      <w:pPr>
        <w:pStyle w:val="Heading2"/>
      </w:pPr>
      <w:r>
        <w:t xml:space="preserve">Subject: Application for Translator Interpreter Internship Position</w:t>
      </w:r>
    </w:p>
    <w:p>
      <w:pPr>
        <w:pStyle w:val="FirstParagraph"/>
      </w:pPr>
      <w:r>
        <w:t xml:space="preserve">Dear Hiring Manager,</w:t>
      </w:r>
    </w:p>
    <w:p>
      <w:pPr>
        <w:pStyle w:val="BodyText"/>
      </w:pPr>
      <w:r>
        <w:t xml:space="preserve">I am writing with profound enthusiasm to express my earnest interest in the Translator Interpreter Internship position at [Company Name] in Rio de Janeiro, Brazil. As a dedicated linguistics student and emerging language professional deeply passionate about cultural exchange, I believe my academic background, practical experience, and unwavering commitment to bridging linguistic divides make me an ideal candidate for this opportunity. The prospect of contributing to your esteemed organization while immersing myself in the vibrant linguistic landscape of Brazil’s most iconic city—Rio de Janeiro—represents a pivotal step in my professional journey.</w:t>
      </w:r>
    </w:p>
    <w:p>
      <w:pPr>
        <w:pStyle w:val="BodyText"/>
      </w:pPr>
      <w:r>
        <w:t xml:space="preserve">My academic foundation includes a Bachelor's degree in Translation Studies from [Your University], where I specialized in Portuguese-English translation and interpretation. Throughout my studies, I have consistently engaged with complex linguistic material across diverse sectors including diplomacy, tourism, and legal documentation—preparing me for the multifaceted demands of the Translator Interpreter role. For instance, during a recent academic project at Universidade Federal do Rio de Janeiro (UFRJ), I translated and interpreted medical consultations for a public health initiative in the favelas of Complexo do Alemão, gaining firsthand experience navigating socio-cultural nuances while maintaining professional accuracy. This project underscored my ability to adapt language to context—a critical skill for effective translation in Rio’s dynamic environment where Carioca colloquialisms coexist with formal Portuguese.</w:t>
      </w:r>
    </w:p>
    <w:p>
      <w:pPr>
        <w:pStyle w:val="BodyText"/>
      </w:pPr>
      <w:r>
        <w:t xml:space="preserve">What particularly excites me about this internship opportunity is the chance to apply my skills within Brazil’s unique multilingual ecosystem. Rio de Janeiro, as a global tourism hub and cultural crossroads, presents unparalleled opportunities for translation work that extends beyond mere word conversion. The city’s blend of international visitors at Copacabana Beach, diplomatic missions in Barra da Tijuca, and local communities in neighborhoods like Lapa demands interpreters who understand both linguistic precision and the soul of Rio de Janeiro. I have spent considerable time volunteering with the NGO "Línguas em Movimento" to support immigrant families in Nova Iguaçu, where I facilitated interpretation for social services while respecting regional dialects—experience directly relevant to your organization’s mission in this vibrant city.</w:t>
      </w:r>
    </w:p>
    <w:p>
      <w:pPr>
        <w:pStyle w:val="BodyText"/>
      </w:pPr>
      <w:r>
        <w:t xml:space="preserve">Proficiency is not merely about fluency; it requires technical mastery. I am adept with industry-standard CAT tools (Trados Studio, MemoQ) and have completed certification in localization best practices. During a virtual internship with a São Paulo-based translation agency, I managed a portfolio of 50+ documents ranging from tourism marketing materials to technical manuals for the Brazilian aerospace sector—consistently achieving client satisfaction ratings of 97%. My understanding of Brazil’s linguistic diversity extends beyond standard Portuguese; I actively study regional variations and urban slang (like "vaia" versus "vai") to avoid miscommunication in high-stakes settings, ensuring my work aligns with the authentic voice of Rio de Janeiro.</w:t>
      </w:r>
    </w:p>
    <w:p>
      <w:pPr>
        <w:pStyle w:val="BodyText"/>
      </w:pPr>
      <w:r>
        <w:t xml:space="preserve">Moreover, my immersion in Rio de Janeiro’s cultural fabric strengthens my candidacy. Having studied at UFRJ for two semesters and lived in Santa Teresa, I’ve cultivated deep respect for local traditions—from Capoeira to samba—which informs my approach to translation. Language is inseparable from culture; translating a restaurant menu without understanding the significance of "feijoada" or the cultural weight behind "pão de queijo" would be inadequate. My recent participation in the Rio International Film Festival (FIRJAN) as an event translator for international film directors reinforced my ability to handle real-time interpretation under pressure while preserving cultural context—a skill I’m eager to refine at your organization.</w:t>
      </w:r>
    </w:p>
    <w:p>
      <w:pPr>
        <w:pStyle w:val="BodyText"/>
      </w:pPr>
      <w:r>
        <w:t xml:space="preserve">I am particularly drawn to [Company Name]’s reputation for excellence in cross-cultural communication and your commitment to empowering Brazilian professionals through internships. Your recent work on the "Portuguese for Global Business" initiative, which supports entrepreneurs expanding into English-speaking markets, resonates with my career goals. I am confident that under your mentorship in Rio de Janeiro’s bustling professional environment, I can contribute meaningfully while learning from industry leaders who understand how translation drives economic and cultural exchange in cities like ours.</w:t>
      </w:r>
    </w:p>
    <w:p>
      <w:pPr>
        <w:pStyle w:val="BodyText"/>
      </w:pPr>
      <w:r>
        <w:t xml:space="preserve">My application is not merely a request for an internship; it is a commitment to grow within the very heart of Brazil’s linguistic innovation. Rio de Janeiro represents more than a location—it embodies the spirit of communication that I aspire to serve: dynamic, inclusive, and deeply human. I am prepared to bring my meticulous attention to detail, my enthusiasm for cultural nuance, and my dedication to excellence in every document I translate or interpretation I deliver.</w:t>
      </w:r>
    </w:p>
    <w:p>
      <w:pPr>
        <w:pStyle w:val="BodyText"/>
      </w:pPr>
      <w:r>
        <w:t xml:space="preserve">Thank you for considering my application for the Translator Interpreter Internship at [Company Name] in Rio de Janeiro. I have attached my resume and academic transcripts for your review. I welcome the opportunity to discuss how my skills in translation, interpretation, and cultural intelligence can support your team’s objectives while allowing me to immerse myself further in the rich tapestry of Brazil’s most iconic city. I am available for an interview at your earliest convenience and can be reached by email or phone.</w:t>
      </w:r>
    </w:p>
    <w:p>
      <w:pPr>
        <w:pStyle w:val="BodyText"/>
      </w:pPr>
      <w:r>
        <w:t xml:space="preserve">With sincere appreciation for your time and consideration,</w:t>
      </w:r>
    </w:p>
    <w:p>
      <w:pPr>
        <w:pStyle w:val="BodyText"/>
      </w:pPr>
      <w:r>
        <w:rPr>
          <w:bCs/>
          <w:b/>
        </w:rPr>
        <w:t xml:space="preserve">[Your Full Name]</w:t>
      </w:r>
      <w:r>
        <w:br/>
      </w:r>
      <w:r>
        <w:t xml:space="preserve">[Your University/Program]</w:t>
      </w:r>
      <w:r>
        <w:br/>
      </w:r>
      <w:r>
        <w:t xml:space="preserve">[Email Address] |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5-12-09T08:04:20Z</dcterms:created>
  <dcterms:modified xsi:type="dcterms:W3CDTF">2025-12-09T08:04:20Z</dcterms:modified>
</cp:coreProperties>
</file>

<file path=docProps/custom.xml><?xml version="1.0" encoding="utf-8"?>
<Properties xmlns="http://schemas.openxmlformats.org/officeDocument/2006/custom-properties" xmlns:vt="http://schemas.openxmlformats.org/officeDocument/2006/docPropsVTypes"/>
</file>